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Naples,</w:t>
      </w:r>
      <w:r>
        <w:t xml:space="preserve"> </w:t>
      </w:r>
      <w:r>
        <w:t xml:space="preserve">Italy</w:t>
      </w:r>
    </w:p>
    <w:bookmarkStart w:id="20" w:name="X8ad3e0eeaea2eb56fed8c0be26634526d961a69"/>
    <w:p>
      <w:pPr>
        <w:pStyle w:val="Heading1"/>
      </w:pPr>
      <w:r>
        <w:t xml:space="preserve">Internship Application Letter for Political Internship Position</w:t>
      </w:r>
    </w:p>
    <w:p>
      <w:pPr>
        <w:pStyle w:val="FirstParagraph"/>
      </w:pPr>
      <w:r>
        <w:t xml:space="preserve">Addressing the Esteemed Political Leadership of Naples, Italy</w:t>
      </w:r>
    </w:p>
    <w:bookmarkEnd w:id="20"/>
    <w:p>
      <w:pPr>
        <w:pStyle w:val="BodyText"/>
      </w:pPr>
      <w:r>
        <w:t xml:space="preserve">Marco Rossi</w:t>
      </w:r>
      <w:r>
        <w:br/>
      </w:r>
      <w:r>
        <w:t xml:space="preserve">Via Toledo 45</w:t>
      </w:r>
      <w:r>
        <w:br/>
      </w:r>
      <w:r>
        <w:t xml:space="preserve">80132 Naples, Campania</w:t>
      </w:r>
      <w:r>
        <w:br/>
      </w:r>
      <w:r>
        <w:t xml:space="preserve">Italy</w:t>
      </w:r>
      <w:r>
        <w:br/>
      </w:r>
      <w:r>
        <w:t xml:space="preserve">marco.rossi@email.it | +39 345 678 9012</w:t>
      </w:r>
    </w:p>
    <w:p>
      <w:pPr>
        <w:pStyle w:val="BodyText"/>
      </w:pPr>
      <w:r>
        <w:t xml:space="preserve">October 26, 2023</w:t>
      </w:r>
    </w:p>
    <w:p>
      <w:pPr>
        <w:pStyle w:val="BodyText"/>
      </w:pPr>
      <w:r>
        <w:t xml:space="preserve">Honorable Alessia Moretti</w:t>
      </w:r>
      <w:r>
        <w:br/>
      </w:r>
      <w:r>
        <w:t xml:space="preserve">Mayor of Naples &amp; Head of Local Government Affairs</w:t>
      </w:r>
      <w:r>
        <w:br/>
      </w:r>
      <w:r>
        <w:t xml:space="preserve">Palazzo San Giacomo</w:t>
      </w:r>
      <w:r>
        <w:br/>
      </w:r>
      <w:r>
        <w:t xml:space="preserve">Piazza del Plebiscito, 1</w:t>
      </w:r>
      <w:r>
        <w:br/>
      </w:r>
      <w:r>
        <w:t xml:space="preserve">80100 Naples, Italy</w:t>
      </w:r>
    </w:p>
    <w:p>
      <w:pPr>
        <w:pStyle w:val="BodyText"/>
      </w:pPr>
      <w:r>
        <w:t xml:space="preserve">Dear Honorable Moretti,</w:t>
      </w:r>
    </w:p>
    <w:p>
      <w:pPr>
        <w:pStyle w:val="BodyText"/>
      </w:pPr>
      <w:r>
        <w:t xml:space="preserve">As a passionate student of political science with deep roots in the cultural fabric of Italy Naples, I am writing to formally submit my Internship Application Letter for the Political Internship Position within your esteemed office. This opportunity represents not merely a professional milestone, but a profound alignment with my lifelong commitment to public service and the transformative potential of local governance in one of Europe's most vibrant cities.</w:t>
      </w:r>
    </w:p>
    <w:p>
      <w:pPr>
        <w:pStyle w:val="BodyText"/>
      </w:pPr>
      <w:r>
        <w:t xml:space="preserve">My academic journey at Federico II University of Naples has immersed me in the complex socio-political landscape that defines Italy Naples. Through rigorous coursework in Urban Policy, Mediterranean Politics, and Civic Engagement, I've analyzed how historical context shapes contemporary governance – from the legacy of Bourbon reforms to modern challenges like urban regeneration and sustainable tourism. Most significantly, I volunteered with "Napoli Bene Comune," a grassroots initiative addressing homelessness in the historic center. This hands-on experience revealed how a dedicated Politician can bridge institutional gaps through empathetic leadership, directly mirroring your office's acclaimed "Napoli Insieme" program that revitalized marginalized neighborhoods like Sanità.</w:t>
      </w:r>
    </w:p>
    <w:p>
      <w:pPr>
        <w:pStyle w:val="BodyText"/>
      </w:pPr>
      <w:r>
        <w:t xml:space="preserve">What draws me specifically to this internship in Italy Naples is the unique confluence of ancient heritage and progressive ambition that defines our city. Unlike generic political internships, this role offers unparalleled access to Naples' dynamic governance ecosystem – where decisions impact 300,000 residents while preserving UNESCO World Heritage sites like Castel Nuovo. I've closely followed your administration's innovative approach to balancing tourism growth with community needs, particularly the "Napoli Senza Barriere" accessibility project. As a future Politician committed to inclusive development, I am eager to contribute my skills in data analysis (using Tableau for municipal reports) and multilingual communication (fluent in Italian, English, and basic Neapolitan dialect) to support such initiatives. My recent research on Mediterranean migration policies directly connects to your office's work with the UNHCR Naples Hub.</w:t>
      </w:r>
    </w:p>
    <w:p>
      <w:pPr>
        <w:pStyle w:val="BodyText"/>
      </w:pPr>
      <w:r>
        <w:t xml:space="preserve">My background uniquely positions me to understand Naples' political nuances. Growing up in the Vomero district, I witnessed firsthand how local elections determine everything from school funding to public transport efficiency – a reality captured in my university thesis on "The Impact of Municipal Budget Allocation on Historic District Revitalization." I've also interned at the Campania Regional Assembly's Committee on Cultural Heritage, where I assisted in drafting policy briefings for Senator Elena Lombardi. This experience taught me that effective political leadership requires listening to both the elderly artisan in Spaccanapoli and the young entrepreneur launching a startup in Piazza dei Martiri. In Italy Naples, these dual perspectives are not theoretical – they're lived realities I've navigated daily.</w:t>
      </w:r>
    </w:p>
    <w:p>
      <w:pPr>
        <w:pStyle w:val="BodyText"/>
      </w:pPr>
      <w:r>
        <w:t xml:space="preserve">I am particularly impressed by how your office has transformed challenges into opportunities: turning derelict areas like the former Zona Industriale into green spaces while maintaining economic viability. This approach exemplifies the kind of forward-thinking leadership that defines a modern Politician in Italy Naples. I aim to support your team by researching best practices from cities like Barcelona (for public space innovation) and integrating them with local cultural sensibilities. My proficiency in analyzing EU funding applications would also benefit projects like the "Napoli Verde" environmental initiative, ensuring Naples secures crucial resources for sustainable growth.</w:t>
      </w:r>
    </w:p>
    <w:p>
      <w:pPr>
        <w:pStyle w:val="BodyText"/>
      </w:pPr>
      <w:r>
        <w:t xml:space="preserve">The value of this Internship Application Letter extends beyond mere qualification – it represents my unwavering commitment to Naples' future. I've studied your speeches on urban resilience during the 2023 floods and admired how you mobilized community volunteers alongside official channels. This demonstrates that true political leadership in Italy Naples merges institutional authority with grassroots connection. As a student who has volunteered at the Municipal Social Kitchen for 18 months, I understand that political impact is measured not just in policy documents but in the warmth of a meal shared with those your office serves.</w:t>
      </w:r>
    </w:p>
    <w:p>
      <w:pPr>
        <w:pStyle w:val="BodyText"/>
      </w:pPr>
      <w:r>
        <w:t xml:space="preserve">My academic record reflects this dedication: Dean's List honors for three consecutive semesters, with a 3.9 GPA. Beyond academics, I organized "Napoli Giovani" – a youth forum that brought together 200+ students to co-create solutions for public transport inefficiencies. This initiative directly mirrors your office's "Napoli Città Giovane" campaign and demonstrated my ability to foster collaboration across age groups – a skill vital when supporting a Politician navigating multi-generational Naples.</w:t>
      </w:r>
    </w:p>
    <w:p>
      <w:pPr>
        <w:pStyle w:val="BodyText"/>
      </w:pPr>
      <w:r>
        <w:t xml:space="preserve">I recognize that the role of a Political Intern in Italy Naples demands more than academic excellence; it requires understanding that every policy decision echoes through centuries-old streets. When your team addresses issues like the historic center's commercial saturation or coastal protection against climate change, they're not just solving problems – they're preserving Naples' soul for future generations. My Italian heritage and deep community ties mean I already grasp these unspoken dimensions of governance that textbooks cannot convey.</w:t>
      </w:r>
    </w:p>
    <w:p>
      <w:pPr>
        <w:pStyle w:val="BodyText"/>
      </w:pPr>
      <w:r>
        <w:t xml:space="preserve">I would be honored to contribute to your office's mission of making Naples a model of inclusive, forward-looking governance in Italy. My proposal for an internship framework includes: (1) conducting comparative analyses of European urban policies, (2) developing community engagement strategies for the "Napoli Senza Barriere" project, and (3) creating multilingual social media content to bridge communication gaps between your office and Neapolitan citizens. I am confident my blend of academic rigor, local cultural fluency, and practical experience will allow me to deliver meaningful support from day one.</w:t>
      </w:r>
    </w:p>
    <w:p>
      <w:pPr>
        <w:pStyle w:val="BodyText"/>
      </w:pPr>
      <w:r>
        <w:t xml:space="preserve">The opportunity to learn under a Politician who understands that Naples' greatest resource is its people – not just its history or beauty – has been my lifelong aspiration. I have attached my CV and academic transcripts for your review, and I welcome the chance to discuss how my skills can support your vision. Thank you for considering this Internship Application Letter as a testament to my commitment to serving Naples with competence, passion, and respect for our shared heritage.</w:t>
      </w:r>
    </w:p>
    <w:p>
      <w:pPr>
        <w:pStyle w:val="BodyText"/>
      </w:pPr>
      <w:r>
        <w:t xml:space="preserve">Sincerely,</w:t>
      </w:r>
      <w:r>
        <w:br/>
      </w:r>
      <w:r>
        <w:br/>
      </w:r>
      <w:r>
        <w:t xml:space="preserve">Marco Rossi</w:t>
      </w:r>
    </w:p>
    <w:p>
      <w:pPr>
        <w:pStyle w:val="BodyText"/>
      </w:pPr>
      <w:r>
        <w:t xml:space="preserve">Word Count: 856</w:t>
      </w:r>
      <w:r>
        <w:br/>
      </w:r>
      <w:r>
        <w:t xml:space="preserve">Document Type: Official Internship Application Letter for Politician Position in Italy Na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Naples, Italy</dc:title>
  <dc:creator/>
  <dc:language>en</dc:language>
  <cp:keywords/>
  <dcterms:created xsi:type="dcterms:W3CDTF">2026-07-21T07:25:02Z</dcterms:created>
  <dcterms:modified xsi:type="dcterms:W3CDTF">2026-07-21T07:25:02Z</dcterms:modified>
</cp:coreProperties>
</file>

<file path=docProps/custom.xml><?xml version="1.0" encoding="utf-8"?>
<Properties xmlns="http://schemas.openxmlformats.org/officeDocument/2006/custom-properties" xmlns:vt="http://schemas.openxmlformats.org/officeDocument/2006/docPropsVTypes"/>
</file>